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407B1" w:rsidRPr="00225B43" w:rsidRDefault="00E407B1" w:rsidP="00E652EA">
      <w:pPr>
        <w:ind w:firstLine="3402"/>
        <w:jc w:val="right"/>
        <w:rPr>
          <w:rStyle w:val="textoNegrita"/>
          <w:b w:val="0"/>
          <w:sz w:val="20"/>
          <w:szCs w:val="20"/>
          <w:lang w:val="es-MX"/>
        </w:rPr>
      </w:pPr>
      <w:r w:rsidRPr="00E407B1">
        <w:rPr>
          <w:rStyle w:val="textoNegrita"/>
          <w:lang w:val="es-AR"/>
        </w:rPr>
        <w:t>REGISTRADO BAJO CDCIC-106/20</w:t>
      </w:r>
    </w:p>
    <w:p w:rsidR="00E407B1" w:rsidRDefault="00E407B1" w:rsidP="00E652EA">
      <w:pPr>
        <w:ind w:firstLine="3402"/>
        <w:jc w:val="right"/>
        <w:rPr>
          <w:rStyle w:val="textoNegrita"/>
          <w:lang w:val="es-AR"/>
        </w:rPr>
      </w:pPr>
    </w:p>
    <w:p w:rsidR="00E407B1" w:rsidRPr="00E407B1" w:rsidRDefault="00E407B1" w:rsidP="00E652EA">
      <w:pPr>
        <w:ind w:firstLine="3402"/>
        <w:jc w:val="right"/>
        <w:rPr>
          <w:rStyle w:val="textoNegrita"/>
          <w:lang w:val="es-AR"/>
        </w:rPr>
      </w:pPr>
      <w:r w:rsidRPr="00E407B1">
        <w:rPr>
          <w:rStyle w:val="textoNegrita"/>
          <w:lang w:val="es-AR"/>
        </w:rPr>
        <w:t>BAHIA BLANCA,</w:t>
      </w:r>
      <w:r w:rsidR="007578D3">
        <w:rPr>
          <w:rStyle w:val="textoNegrita"/>
          <w:lang w:val="es-AR"/>
        </w:rPr>
        <w:t xml:space="preserve"> 30 de junio de 2020</w:t>
      </w:r>
    </w:p>
    <w:p w:rsidR="00E407B1" w:rsidRPr="00E407B1" w:rsidRDefault="00E407B1" w:rsidP="00E652EA">
      <w:pPr>
        <w:ind w:firstLine="3402"/>
        <w:jc w:val="right"/>
        <w:rPr>
          <w:lang w:val="es-AR"/>
        </w:rPr>
      </w:pPr>
    </w:p>
    <w:p w:rsidR="00E407B1" w:rsidRPr="003D6FAB" w:rsidRDefault="00E407B1" w:rsidP="00E407B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E407B1" w:rsidRDefault="00E407B1" w:rsidP="00E407B1">
      <w:pPr>
        <w:pStyle w:val="justified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 w:cs="Times New Roman"/>
          <w:sz w:val="24"/>
          <w:szCs w:val="24"/>
          <w:lang w:val="es-ES_tradnl"/>
        </w:rPr>
        <w:t>La solicitud de equivalencias presentada por el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s-ES_tradnl"/>
        </w:rPr>
        <w:t>alumno Federico Martín Carballo (LU: 120411)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</w:p>
    <w:p w:rsidR="00E407B1" w:rsidRPr="004B7BE4" w:rsidRDefault="00E407B1" w:rsidP="00E407B1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_tradnl"/>
        </w:rPr>
      </w:pPr>
      <w:r>
        <w:rPr>
          <w:rFonts w:ascii="Times New Roman" w:hAnsi="Times New Roman" w:cs="Times New Roman"/>
          <w:sz w:val="24"/>
          <w:szCs w:val="24"/>
          <w:lang w:val="es-ES_tradnl"/>
        </w:rPr>
        <w:t>El texto ordenado de la actividad estudiantil, aprobado por Res. CSU-406/12; y</w:t>
      </w:r>
    </w:p>
    <w:p w:rsidR="00E407B1" w:rsidRDefault="00E407B1" w:rsidP="00E407B1">
      <w:pPr>
        <w:pStyle w:val="justified"/>
        <w:rPr>
          <w:rStyle w:val="textoNegrita"/>
          <w:rFonts w:ascii="Times New Roman" w:hAnsi="Times New Roman" w:cs="Times New Roman"/>
        </w:rPr>
      </w:pPr>
    </w:p>
    <w:p w:rsidR="00E407B1" w:rsidRPr="003D6FAB" w:rsidRDefault="00E407B1" w:rsidP="00E407B1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CONSIDERANDO: </w:t>
      </w:r>
    </w:p>
    <w:p w:rsidR="00E407B1" w:rsidRDefault="00E407B1" w:rsidP="00E407B1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Style w:val="textoComun"/>
          <w:rFonts w:ascii="Times New Roman" w:hAnsi="Times New Roman" w:cs="Times New Roman"/>
        </w:rPr>
        <w:t>Que el Sr. Carballo ingresó a la Universidad Nacional del Sur en el año 2018 como alumno de la carrera de Farmacia</w:t>
      </w:r>
    </w:p>
    <w:p w:rsidR="00E407B1" w:rsidRDefault="00E407B1" w:rsidP="00E407B1">
      <w:pPr>
        <w:pStyle w:val="justified"/>
        <w:ind w:firstLine="993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>Que por Res. CDCIC-228/18 se otorgó al Sr. Carballo la equivalencia del Examen de Suficiencia de Computación;</w:t>
      </w:r>
    </w:p>
    <w:p w:rsidR="00E407B1" w:rsidRPr="00C013D8" w:rsidRDefault="00E407B1" w:rsidP="00E407B1">
      <w:pPr>
        <w:pStyle w:val="justified"/>
        <w:ind w:firstLine="993"/>
        <w:rPr>
          <w:rFonts w:ascii="Times New Roman" w:hAnsi="Times New Roman" w:cs="Times New Roman"/>
          <w:sz w:val="24"/>
          <w:szCs w:val="24"/>
          <w:lang w:val="es-ES_tradnl"/>
        </w:rPr>
      </w:pPr>
      <w:r w:rsidRPr="003D6FAB">
        <w:rPr>
          <w:rStyle w:val="textoComun"/>
          <w:rFonts w:ascii="Times New Roman" w:hAnsi="Times New Roman" w:cs="Times New Roman"/>
        </w:rPr>
        <w:t>Q</w:t>
      </w:r>
      <w:r>
        <w:rPr>
          <w:rStyle w:val="textoComun"/>
          <w:rFonts w:ascii="Times New Roman" w:hAnsi="Times New Roman" w:cs="Times New Roman"/>
        </w:rPr>
        <w:t>ue</w:t>
      </w:r>
      <w:r>
        <w:rPr>
          <w:rFonts w:ascii="Times New Roman" w:hAnsi="Times New Roman" w:cs="Times New Roman"/>
          <w:sz w:val="24"/>
          <w:szCs w:val="24"/>
          <w:lang w:val="es-ES_tradnl"/>
        </w:rPr>
        <w:t xml:space="preserve"> 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l</w:t>
      </w:r>
      <w:r>
        <w:rPr>
          <w:rFonts w:ascii="Times New Roman" w:hAnsi="Times New Roman" w:cs="Times New Roman"/>
          <w:sz w:val="24"/>
          <w:szCs w:val="24"/>
          <w:lang w:val="es-ES_tradnl"/>
        </w:rPr>
        <w:t>a Comisión de Asuntos Académicos recomienda otorgar lo solicitado por el alumno</w:t>
      </w:r>
      <w:r w:rsidRPr="00C013D8">
        <w:rPr>
          <w:rFonts w:ascii="Times New Roman" w:hAnsi="Times New Roman" w:cs="Times New Roman"/>
          <w:sz w:val="24"/>
          <w:szCs w:val="24"/>
          <w:lang w:val="es-ES_tradnl"/>
        </w:rPr>
        <w:t>;</w:t>
      </w:r>
      <w:r>
        <w:rPr>
          <w:rFonts w:ascii="Times New Roman" w:hAnsi="Times New Roman" w:cs="Times New Roman"/>
          <w:sz w:val="24"/>
          <w:szCs w:val="24"/>
          <w:lang w:val="es-ES_tradnl"/>
        </w:rPr>
        <w:tab/>
      </w:r>
    </w:p>
    <w:p w:rsidR="00E407B1" w:rsidRDefault="00E407B1" w:rsidP="00E407B1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 xml:space="preserve">de fecha </w:t>
      </w:r>
      <w:r>
        <w:rPr>
          <w:rStyle w:val="textoComun"/>
          <w:rFonts w:ascii="Times New Roman" w:hAnsi="Times New Roman" w:cs="Times New Roman"/>
        </w:rPr>
        <w:t>30</w:t>
      </w:r>
      <w:r w:rsidRPr="003D6FAB">
        <w:rPr>
          <w:rStyle w:val="textoComun"/>
          <w:rFonts w:ascii="Times New Roman" w:hAnsi="Times New Roman" w:cs="Times New Roman"/>
        </w:rPr>
        <w:t xml:space="preserve"> de </w:t>
      </w:r>
      <w:r>
        <w:rPr>
          <w:rStyle w:val="textoComun"/>
          <w:rFonts w:ascii="Times New Roman" w:hAnsi="Times New Roman" w:cs="Times New Roman"/>
        </w:rPr>
        <w:t>junio de 2020 lo aconsejado por la comisión antes mencionada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E407B1" w:rsidRPr="003D6FAB" w:rsidRDefault="00E407B1" w:rsidP="00E407B1">
      <w:pPr>
        <w:pStyle w:val="justified"/>
        <w:rPr>
          <w:rFonts w:ascii="Times New Roman" w:hAnsi="Times New Roman" w:cs="Times New Roman"/>
        </w:rPr>
      </w:pPr>
    </w:p>
    <w:p w:rsidR="00E407B1" w:rsidRPr="00E407B1" w:rsidRDefault="00E407B1" w:rsidP="00E407B1">
      <w:pPr>
        <w:rPr>
          <w:lang w:val="es-AR"/>
        </w:rPr>
      </w:pPr>
      <w:r w:rsidRPr="00E407B1">
        <w:rPr>
          <w:rStyle w:val="textoNegrita"/>
          <w:lang w:val="es-AR"/>
        </w:rPr>
        <w:t xml:space="preserve">POR ELLO, </w:t>
      </w:r>
    </w:p>
    <w:p w:rsidR="00E407B1" w:rsidRDefault="00E407B1" w:rsidP="00E407B1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E652EA" w:rsidRDefault="00E407B1" w:rsidP="00E407B1">
      <w:pPr>
        <w:pStyle w:val="justified"/>
        <w:jc w:val="center"/>
        <w:rPr>
          <w:rStyle w:val="textoNegrita"/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EL CONSEJO DEPARTAMENTAL DE </w:t>
      </w:r>
    </w:p>
    <w:p w:rsidR="00E407B1" w:rsidRPr="003D6FAB" w:rsidRDefault="00E407B1" w:rsidP="00E407B1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CIENCIAS E INGENIERÍA DE LA COMPUTACIÓN</w:t>
      </w:r>
    </w:p>
    <w:p w:rsidR="00E407B1" w:rsidRPr="00E407B1" w:rsidRDefault="00E407B1" w:rsidP="00E407B1">
      <w:pPr>
        <w:jc w:val="center"/>
        <w:rPr>
          <w:rStyle w:val="textoNegrita"/>
          <w:b w:val="0"/>
          <w:sz w:val="20"/>
          <w:szCs w:val="20"/>
          <w:lang w:val="es-AR"/>
        </w:rPr>
      </w:pPr>
      <w:r w:rsidRPr="00E407B1">
        <w:rPr>
          <w:rStyle w:val="textoNegrita"/>
          <w:lang w:val="es-AR"/>
        </w:rPr>
        <w:t>RESUELVE:</w:t>
      </w:r>
    </w:p>
    <w:p w:rsidR="00E407B1" w:rsidRPr="00E407B1" w:rsidRDefault="00E407B1" w:rsidP="00E407B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Negrita"/>
          <w:lang w:val="es-AR"/>
        </w:rPr>
      </w:pPr>
    </w:p>
    <w:p w:rsidR="00E407B1" w:rsidRDefault="00E407B1" w:rsidP="00E407B1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val="es-ES_tradnl" w:eastAsia="es-ES"/>
        </w:rPr>
      </w:pPr>
      <w:r w:rsidRPr="00E407B1">
        <w:rPr>
          <w:rStyle w:val="textoNegrita"/>
          <w:lang w:val="es-AR"/>
        </w:rPr>
        <w:t>ARTICULO 1º:</w:t>
      </w:r>
      <w:r w:rsidRPr="00E407B1">
        <w:rPr>
          <w:rStyle w:val="textoComun"/>
          <w:lang w:val="es-AR"/>
        </w:rPr>
        <w:t xml:space="preserve"> </w:t>
      </w:r>
      <w:r>
        <w:rPr>
          <w:lang w:val="es-ES_tradnl" w:eastAsia="es-ES"/>
        </w:rPr>
        <w:t xml:space="preserve">Otorgar al alumno </w:t>
      </w:r>
      <w:r>
        <w:rPr>
          <w:b/>
          <w:lang w:val="es-ES_tradnl" w:eastAsia="es-ES"/>
        </w:rPr>
        <w:t>F</w:t>
      </w:r>
      <w:r w:rsidR="0001086D">
        <w:rPr>
          <w:b/>
          <w:lang w:val="es-ES_tradnl" w:eastAsia="es-ES"/>
        </w:rPr>
        <w:t>ederico Martín CARBALLO (LU: 12</w:t>
      </w:r>
      <w:bookmarkStart w:id="0" w:name="_GoBack"/>
      <w:bookmarkEnd w:id="0"/>
      <w:r>
        <w:rPr>
          <w:b/>
          <w:lang w:val="es-ES_tradnl" w:eastAsia="es-ES"/>
        </w:rPr>
        <w:t>0411</w:t>
      </w:r>
      <w:r w:rsidRPr="00A173AE">
        <w:rPr>
          <w:b/>
          <w:lang w:val="es-ES_tradnl" w:eastAsia="es-ES"/>
        </w:rPr>
        <w:t>)</w:t>
      </w:r>
      <w:r>
        <w:rPr>
          <w:lang w:val="es-ES_tradnl" w:eastAsia="es-ES"/>
        </w:rPr>
        <w:t xml:space="preserve"> la equivalencia que se detalla a continuación.-</w:t>
      </w:r>
    </w:p>
    <w:tbl>
      <w:tblPr>
        <w:tblW w:w="872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120"/>
        <w:gridCol w:w="1880"/>
        <w:gridCol w:w="1560"/>
        <w:gridCol w:w="1200"/>
        <w:gridCol w:w="1620"/>
        <w:gridCol w:w="1340"/>
      </w:tblGrid>
      <w:tr w:rsidR="00E407B1" w:rsidRPr="00FD1488" w:rsidTr="00EC473B">
        <w:trPr>
          <w:trHeight w:val="300"/>
          <w:jc w:val="center"/>
        </w:trPr>
        <w:tc>
          <w:tcPr>
            <w:tcW w:w="872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E407B1" w:rsidRPr="00FD1488" w:rsidRDefault="00E407B1" w:rsidP="00CE4AC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D148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UNS</w:t>
            </w:r>
          </w:p>
        </w:tc>
      </w:tr>
      <w:tr w:rsidR="00E407B1" w:rsidRPr="00FD1488" w:rsidTr="00EC473B">
        <w:trPr>
          <w:trHeight w:val="300"/>
          <w:jc w:val="center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07B1" w:rsidRPr="00FD1488" w:rsidRDefault="00E407B1" w:rsidP="008D4FD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FD148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rmacia</w:t>
            </w:r>
            <w:proofErr w:type="spellEnd"/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07B1" w:rsidRPr="00FD1488" w:rsidRDefault="00E407B1" w:rsidP="008D4FD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FD148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Farmacia</w:t>
            </w:r>
            <w:proofErr w:type="spellEnd"/>
          </w:p>
        </w:tc>
      </w:tr>
      <w:tr w:rsidR="00E407B1" w:rsidRPr="00FD1488" w:rsidTr="00EC473B">
        <w:trPr>
          <w:trHeight w:val="300"/>
          <w:jc w:val="center"/>
        </w:trPr>
        <w:tc>
          <w:tcPr>
            <w:tcW w:w="45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07B1" w:rsidRPr="00FD1488" w:rsidRDefault="00E407B1" w:rsidP="008D4FD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D148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  <w:tc>
          <w:tcPr>
            <w:tcW w:w="416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07B1" w:rsidRPr="00FD1488" w:rsidRDefault="00E407B1" w:rsidP="008D4FD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D148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lan 2008</w:t>
            </w:r>
          </w:p>
        </w:tc>
      </w:tr>
      <w:tr w:rsidR="00E407B1" w:rsidRPr="00FD1488" w:rsidTr="00EC473B">
        <w:trPr>
          <w:trHeight w:val="362"/>
          <w:jc w:val="center"/>
        </w:trPr>
        <w:tc>
          <w:tcPr>
            <w:tcW w:w="11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07B1" w:rsidRPr="00FD1488" w:rsidRDefault="00E407B1" w:rsidP="008D4FD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FD148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8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07B1" w:rsidRPr="00FD1488" w:rsidRDefault="00E407B1" w:rsidP="008D4FD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FD148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5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07B1" w:rsidRPr="00FD1488" w:rsidRDefault="00E407B1" w:rsidP="008D4FD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D148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rigen</w:t>
            </w:r>
          </w:p>
        </w:tc>
        <w:tc>
          <w:tcPr>
            <w:tcW w:w="12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07B1" w:rsidRPr="00FD1488" w:rsidRDefault="00E407B1" w:rsidP="008D4FD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FD148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Código</w:t>
            </w:r>
            <w:proofErr w:type="spellEnd"/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07B1" w:rsidRPr="00FD1488" w:rsidRDefault="00E407B1" w:rsidP="008D4FD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FD148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Asignatura</w:t>
            </w:r>
            <w:proofErr w:type="spellEnd"/>
          </w:p>
        </w:tc>
        <w:tc>
          <w:tcPr>
            <w:tcW w:w="13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E407B1" w:rsidRPr="00FD1488" w:rsidRDefault="00E407B1" w:rsidP="008D4FDE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proofErr w:type="spellStart"/>
            <w:r w:rsidRPr="00FD148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esultado</w:t>
            </w:r>
            <w:proofErr w:type="spellEnd"/>
          </w:p>
        </w:tc>
      </w:tr>
      <w:tr w:rsidR="00E407B1" w:rsidRPr="00FD1488" w:rsidTr="00EC473B">
        <w:trPr>
          <w:trHeight w:val="300"/>
          <w:jc w:val="center"/>
        </w:trPr>
        <w:tc>
          <w:tcPr>
            <w:tcW w:w="11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07B1" w:rsidRPr="00FD1488" w:rsidRDefault="00E407B1" w:rsidP="00CE4A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D1488">
              <w:rPr>
                <w:rFonts w:ascii="Calibri" w:hAnsi="Calibri" w:cs="Calibri"/>
                <w:color w:val="000000"/>
                <w:sz w:val="22"/>
                <w:szCs w:val="22"/>
              </w:rPr>
              <w:t>1099</w:t>
            </w:r>
          </w:p>
        </w:tc>
        <w:tc>
          <w:tcPr>
            <w:tcW w:w="188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07B1" w:rsidRPr="00E407B1" w:rsidRDefault="00E407B1" w:rsidP="00CE4A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E407B1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Examen de Suficiencia de Computación</w:t>
            </w:r>
          </w:p>
        </w:tc>
        <w:tc>
          <w:tcPr>
            <w:tcW w:w="156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07B1" w:rsidRPr="00FD1488" w:rsidRDefault="00E407B1" w:rsidP="00CE4A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D1488">
              <w:rPr>
                <w:rFonts w:ascii="Calibri" w:hAnsi="Calibri" w:cs="Calibri"/>
                <w:color w:val="000000"/>
                <w:sz w:val="22"/>
                <w:szCs w:val="22"/>
              </w:rPr>
              <w:t>EQUIVALENCIA</w:t>
            </w:r>
          </w:p>
        </w:tc>
        <w:tc>
          <w:tcPr>
            <w:tcW w:w="120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07B1" w:rsidRPr="00FD1488" w:rsidRDefault="00E407B1" w:rsidP="00CE4A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 w:rsidRPr="00FD1488">
              <w:rPr>
                <w:rFonts w:ascii="Calibri" w:hAnsi="Calibri" w:cs="Calibri"/>
                <w:color w:val="000000"/>
                <w:sz w:val="22"/>
                <w:szCs w:val="22"/>
              </w:rPr>
              <w:t>7710</w:t>
            </w:r>
          </w:p>
        </w:tc>
        <w:tc>
          <w:tcPr>
            <w:tcW w:w="16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07B1" w:rsidRPr="00E407B1" w:rsidRDefault="00E407B1" w:rsidP="00CE4AC0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</w:pPr>
            <w:r w:rsidRPr="00E407B1">
              <w:rPr>
                <w:rFonts w:ascii="Calibri" w:hAnsi="Calibri" w:cs="Calibri"/>
                <w:color w:val="000000"/>
                <w:sz w:val="22"/>
                <w:szCs w:val="22"/>
                <w:lang w:val="es-AR"/>
              </w:rPr>
              <w:t>Introducción a la Operación de Computadoras Personales</w:t>
            </w:r>
          </w:p>
        </w:tc>
        <w:tc>
          <w:tcPr>
            <w:tcW w:w="134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E407B1" w:rsidRPr="00FD1488" w:rsidRDefault="00E407B1" w:rsidP="00CE4AC0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 w:rsidRPr="00FD1488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OTORGAR</w:t>
            </w:r>
          </w:p>
        </w:tc>
      </w:tr>
      <w:tr w:rsidR="00E407B1" w:rsidRPr="00FD1488" w:rsidTr="00EC473B">
        <w:trPr>
          <w:trHeight w:val="768"/>
          <w:jc w:val="center"/>
        </w:trPr>
        <w:tc>
          <w:tcPr>
            <w:tcW w:w="11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07B1" w:rsidRPr="00FD1488" w:rsidRDefault="00E407B1" w:rsidP="00CE4A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88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07B1" w:rsidRPr="00FD1488" w:rsidRDefault="00E407B1" w:rsidP="00CE4A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56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07B1" w:rsidRPr="00FD1488" w:rsidRDefault="00E407B1" w:rsidP="00CE4A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20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07B1" w:rsidRPr="00FD1488" w:rsidRDefault="00E407B1" w:rsidP="00CE4A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6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07B1" w:rsidRPr="00FD1488" w:rsidRDefault="00E407B1" w:rsidP="00CE4AC0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</w:tc>
        <w:tc>
          <w:tcPr>
            <w:tcW w:w="134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E407B1" w:rsidRPr="00FD1488" w:rsidRDefault="00E407B1" w:rsidP="00CE4AC0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</w:p>
        </w:tc>
      </w:tr>
    </w:tbl>
    <w:p w:rsidR="00E407B1" w:rsidRDefault="00E407B1" w:rsidP="00E407B1">
      <w:pPr>
        <w:pStyle w:val="justified"/>
        <w:rPr>
          <w:rStyle w:val="textoNegrita"/>
          <w:rFonts w:ascii="Times New Roman" w:hAnsi="Times New Roman" w:cs="Times New Roman"/>
        </w:rPr>
      </w:pPr>
    </w:p>
    <w:p w:rsidR="00E407B1" w:rsidRDefault="00E407B1" w:rsidP="00E407B1">
      <w:pPr>
        <w:pStyle w:val="justified"/>
        <w:rPr>
          <w:rStyle w:val="textoNegrita"/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lastRenderedPageBreak/>
        <w:t>///CDCIC-106/20</w:t>
      </w:r>
    </w:p>
    <w:p w:rsidR="00E407B1" w:rsidRPr="003D6FAB" w:rsidRDefault="00E407B1" w:rsidP="00E407B1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º:</w:t>
      </w:r>
      <w:r w:rsidRPr="003D6FAB">
        <w:rPr>
          <w:rStyle w:val="textoComun"/>
          <w:rFonts w:ascii="Times New Roman" w:hAnsi="Times New Roman" w:cs="Times New Roman"/>
        </w:rPr>
        <w:t xml:space="preserve"> Regístrese; pase a</w:t>
      </w:r>
      <w:r>
        <w:rPr>
          <w:rStyle w:val="textoComun"/>
          <w:rFonts w:ascii="Times New Roman" w:hAnsi="Times New Roman" w:cs="Times New Roman"/>
        </w:rPr>
        <w:t xml:space="preserve"> la Dirección General de Gestión Académica a los fines que corresponda. </w:t>
      </w:r>
      <w:r w:rsidRPr="003D6FAB">
        <w:rPr>
          <w:rStyle w:val="textoComun"/>
          <w:rFonts w:ascii="Times New Roman" w:hAnsi="Times New Roman" w:cs="Times New Roman"/>
        </w:rPr>
        <w:t>---------------------------------------------</w:t>
      </w:r>
      <w:r>
        <w:rPr>
          <w:rStyle w:val="textoComun"/>
          <w:rFonts w:ascii="Times New Roman" w:hAnsi="Times New Roman" w:cs="Times New Roman"/>
        </w:rPr>
        <w:t>-----------------------------------------------</w:t>
      </w:r>
      <w:r w:rsidR="00E652EA">
        <w:rPr>
          <w:rStyle w:val="textoComun"/>
          <w:rFonts w:ascii="Times New Roman" w:hAnsi="Times New Roman" w:cs="Times New Roman"/>
        </w:rPr>
        <w:t>-----</w:t>
      </w:r>
    </w:p>
    <w:p w:rsidR="00930023" w:rsidRPr="00E407B1" w:rsidRDefault="00930023" w:rsidP="00F64373">
      <w:pPr>
        <w:rPr>
          <w:lang w:val="es-AR"/>
        </w:rPr>
      </w:pPr>
    </w:p>
    <w:sectPr w:rsidR="00930023" w:rsidRPr="00E407B1" w:rsidSect="00E407B1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E5DF6" w:rsidRDefault="00EE5DF6">
      <w:r>
        <w:separator/>
      </w:r>
    </w:p>
  </w:endnote>
  <w:endnote w:type="continuationSeparator" w:id="0">
    <w:p w:rsidR="00EE5DF6" w:rsidRDefault="00EE5DF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E5DF6" w:rsidRDefault="00EE5DF6">
      <w:r>
        <w:separator/>
      </w:r>
    </w:p>
  </w:footnote>
  <w:footnote w:type="continuationSeparator" w:id="0">
    <w:p w:rsidR="00EE5DF6" w:rsidRDefault="00EE5DF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2969B44C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086D"/>
    <w:rsid w:val="00031E5E"/>
    <w:rsid w:val="00041235"/>
    <w:rsid w:val="00045DFC"/>
    <w:rsid w:val="000B1D7A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595CEB"/>
    <w:rsid w:val="00694E0B"/>
    <w:rsid w:val="006970EA"/>
    <w:rsid w:val="007578D3"/>
    <w:rsid w:val="00833557"/>
    <w:rsid w:val="008D4FDE"/>
    <w:rsid w:val="008F11B6"/>
    <w:rsid w:val="00930023"/>
    <w:rsid w:val="00AC49BB"/>
    <w:rsid w:val="00B32EF7"/>
    <w:rsid w:val="00B4758E"/>
    <w:rsid w:val="00BF4536"/>
    <w:rsid w:val="00C3182E"/>
    <w:rsid w:val="00C47930"/>
    <w:rsid w:val="00CC6AE7"/>
    <w:rsid w:val="00D21FDF"/>
    <w:rsid w:val="00D33B1F"/>
    <w:rsid w:val="00D4386A"/>
    <w:rsid w:val="00E12C47"/>
    <w:rsid w:val="00E407B1"/>
    <w:rsid w:val="00E652EA"/>
    <w:rsid w:val="00EC1810"/>
    <w:rsid w:val="00EC473B"/>
    <w:rsid w:val="00EE5DF6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E407B1"/>
    <w:rPr>
      <w:sz w:val="24"/>
      <w:szCs w:val="24"/>
    </w:rPr>
  </w:style>
  <w:style w:type="character" w:customStyle="1" w:styleId="textoNegrita">
    <w:name w:val="textoNegrita"/>
    <w:rsid w:val="00E407B1"/>
    <w:rPr>
      <w:b/>
      <w:sz w:val="24"/>
      <w:szCs w:val="24"/>
    </w:rPr>
  </w:style>
  <w:style w:type="paragraph" w:customStyle="1" w:styleId="justified">
    <w:name w:val="justified"/>
    <w:basedOn w:val="Normal"/>
    <w:rsid w:val="00E407B1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218</Words>
  <Characters>120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20-07-05T14:17:00Z</cp:lastPrinted>
  <dcterms:created xsi:type="dcterms:W3CDTF">2020-07-05T00:14:00Z</dcterms:created>
  <dcterms:modified xsi:type="dcterms:W3CDTF">2020-07-22T11:40:00Z</dcterms:modified>
</cp:coreProperties>
</file>